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DF7DF7" w14:textId="77777777" w:rsidR="00E31E63" w:rsidRPr="00FD755F" w:rsidRDefault="00B608F1">
      <w:bookmarkStart w:id="0" w:name="_GoBack"/>
      <w:r w:rsidRPr="00FD755F">
        <w:t>Sudarshan Srirangapatanam</w:t>
      </w:r>
    </w:p>
    <w:p w14:paraId="11DF7DF8" w14:textId="2DD865D0" w:rsidR="00B608F1" w:rsidRPr="00FD755F" w:rsidRDefault="002F5DE7" w:rsidP="00B608F1">
      <w:pPr>
        <w:jc w:val="center"/>
        <w:rPr>
          <w:b/>
          <w:bCs/>
          <w:sz w:val="24"/>
          <w:szCs w:val="24"/>
        </w:rPr>
      </w:pPr>
      <w:r w:rsidRPr="00FD755F">
        <w:rPr>
          <w:b/>
          <w:bCs/>
          <w:sz w:val="24"/>
          <w:szCs w:val="24"/>
        </w:rPr>
        <w:t xml:space="preserve">Week </w:t>
      </w:r>
      <w:r w:rsidR="006B46C0">
        <w:rPr>
          <w:b/>
          <w:bCs/>
          <w:sz w:val="24"/>
          <w:szCs w:val="24"/>
        </w:rPr>
        <w:t>8</w:t>
      </w:r>
      <w:r w:rsidR="00B608F1" w:rsidRPr="00FD755F">
        <w:rPr>
          <w:b/>
          <w:bCs/>
          <w:sz w:val="24"/>
          <w:szCs w:val="24"/>
        </w:rPr>
        <w:t xml:space="preserve"> Reflection</w:t>
      </w:r>
    </w:p>
    <w:p w14:paraId="3D18083E" w14:textId="3E65A570" w:rsidR="00A83FC2" w:rsidRDefault="001C21EF" w:rsidP="0089562E">
      <w:r>
        <w:rPr>
          <w:b/>
          <w:bCs/>
        </w:rPr>
        <w:t>1</w:t>
      </w:r>
      <w:r w:rsidR="006B46C0">
        <w:rPr>
          <w:b/>
          <w:bCs/>
        </w:rPr>
        <w:t xml:space="preserve"> </w:t>
      </w:r>
      <w:r w:rsidR="006B46C0">
        <w:t xml:space="preserve">Before the </w:t>
      </w:r>
      <w:r w:rsidR="006B46C0" w:rsidRPr="00197C42">
        <w:rPr>
          <w:noProof/>
        </w:rPr>
        <w:t>debate</w:t>
      </w:r>
      <w:r w:rsidR="00197C42">
        <w:rPr>
          <w:noProof/>
        </w:rPr>
        <w:t>,</w:t>
      </w:r>
      <w:r w:rsidR="006B46C0">
        <w:t xml:space="preserve"> I was neutral on the topic but at the </w:t>
      </w:r>
      <w:r w:rsidR="006B46C0" w:rsidRPr="00197C42">
        <w:rPr>
          <w:noProof/>
        </w:rPr>
        <w:t>end</w:t>
      </w:r>
      <w:r w:rsidR="00197C42">
        <w:rPr>
          <w:noProof/>
        </w:rPr>
        <w:t>,</w:t>
      </w:r>
      <w:r w:rsidR="006B46C0">
        <w:t xml:space="preserve"> I had a strong feeling against</w:t>
      </w:r>
      <w:r w:rsidR="00197C42">
        <w:t xml:space="preserve"> the</w:t>
      </w:r>
      <w:r w:rsidR="006B46C0">
        <w:t xml:space="preserve"> </w:t>
      </w:r>
      <w:r w:rsidR="006B46C0" w:rsidRPr="00197C42">
        <w:rPr>
          <w:noProof/>
        </w:rPr>
        <w:t>free</w:t>
      </w:r>
      <w:r w:rsidR="006B46C0">
        <w:t xml:space="preserve"> market sale of human organs. My opinion did change throughout the debate when points such as increased supply came into play, but the team that </w:t>
      </w:r>
      <w:r w:rsidR="006B46C0" w:rsidRPr="00197C42">
        <w:rPr>
          <w:noProof/>
        </w:rPr>
        <w:t>w</w:t>
      </w:r>
      <w:r w:rsidR="00197C42">
        <w:rPr>
          <w:noProof/>
        </w:rPr>
        <w:t>as</w:t>
      </w:r>
      <w:r w:rsidR="006B46C0">
        <w:t xml:space="preserve"> against made a clear statement regarding differences that would </w:t>
      </w:r>
      <w:r w:rsidR="00197C42">
        <w:t>a</w:t>
      </w:r>
      <w:r w:rsidR="006B46C0" w:rsidRPr="00197C42">
        <w:rPr>
          <w:noProof/>
        </w:rPr>
        <w:t>rise</w:t>
      </w:r>
      <w:r w:rsidR="006B46C0">
        <w:t xml:space="preserve"> as a result of socioeconomic differences that we currently have. One great information presented by the tea</w:t>
      </w:r>
      <w:r w:rsidR="00197C42">
        <w:t>m</w:t>
      </w:r>
      <w:r w:rsidR="006B46C0">
        <w:t xml:space="preserve"> that </w:t>
      </w:r>
      <w:r w:rsidR="006B46C0" w:rsidRPr="00197C42">
        <w:rPr>
          <w:noProof/>
        </w:rPr>
        <w:t>w</w:t>
      </w:r>
      <w:r w:rsidR="00197C42">
        <w:rPr>
          <w:noProof/>
        </w:rPr>
        <w:t>as</w:t>
      </w:r>
      <w:r w:rsidR="006B46C0">
        <w:t xml:space="preserve"> for </w:t>
      </w:r>
      <w:r w:rsidR="006B46C0" w:rsidRPr="00197C42">
        <w:rPr>
          <w:noProof/>
        </w:rPr>
        <w:t>free</w:t>
      </w:r>
      <w:r w:rsidR="00197C42">
        <w:rPr>
          <w:noProof/>
        </w:rPr>
        <w:t>-</w:t>
      </w:r>
      <w:r w:rsidR="006B46C0" w:rsidRPr="00197C42">
        <w:rPr>
          <w:noProof/>
        </w:rPr>
        <w:t>market</w:t>
      </w:r>
      <w:r w:rsidR="006B46C0">
        <w:t xml:space="preserve"> sale was that by having regulation over the sale these differences would be narrower, but they failed to notice the intention of sale if this were true. That is, the rich would have no reason to sell their organs in this system, they would already have the money they need without selling their organs. On the other hand, poor or ones in need </w:t>
      </w:r>
      <w:r w:rsidR="00197C42">
        <w:rPr>
          <w:noProof/>
        </w:rPr>
        <w:t>of</w:t>
      </w:r>
      <w:r w:rsidR="006B46C0">
        <w:t xml:space="preserve"> money would opt-in to sell their organs to the rich who can afford them.</w:t>
      </w:r>
    </w:p>
    <w:p w14:paraId="5AA5D287" w14:textId="6B62C074" w:rsidR="006B46C0" w:rsidRDefault="006B46C0" w:rsidP="0089562E">
      <w:r w:rsidRPr="006B46C0">
        <w:rPr>
          <w:b/>
          <w:bCs/>
        </w:rPr>
        <w:t>2</w:t>
      </w:r>
      <w:r>
        <w:t xml:space="preserve"> My opinion throughout the debate was that they should be regulated and points made by the team that </w:t>
      </w:r>
      <w:r w:rsidRPr="00197C42">
        <w:rPr>
          <w:noProof/>
        </w:rPr>
        <w:t>w</w:t>
      </w:r>
      <w:r w:rsidR="00197C42">
        <w:rPr>
          <w:noProof/>
        </w:rPr>
        <w:t>as</w:t>
      </w:r>
      <w:r>
        <w:t xml:space="preserve"> for this just gave me extra reasons to stay with that side. One interesting thing pointed out by the team that </w:t>
      </w:r>
      <w:r w:rsidRPr="00197C42">
        <w:rPr>
          <w:noProof/>
        </w:rPr>
        <w:t>w</w:t>
      </w:r>
      <w:r w:rsidR="00197C42">
        <w:rPr>
          <w:noProof/>
        </w:rPr>
        <w:t>as</w:t>
      </w:r>
      <w:r>
        <w:t xml:space="preserve"> for this was the point of incentive. They claimed that by regulating, we would essentially reduce the incentive for people to continue research in this. However, I do not believe in this, and 20 years is a long time for them to make money.</w:t>
      </w:r>
    </w:p>
    <w:p w14:paraId="466415E2" w14:textId="6617EB6B" w:rsidR="006B46C0" w:rsidRDefault="006B46C0" w:rsidP="0089562E">
      <w:r w:rsidRPr="00F022AF">
        <w:rPr>
          <w:b/>
          <w:bCs/>
        </w:rPr>
        <w:t>3</w:t>
      </w:r>
      <w:r>
        <w:t xml:space="preserve"> Yes, I would donate organs upon death and </w:t>
      </w:r>
      <w:r w:rsidRPr="00197C42">
        <w:rPr>
          <w:noProof/>
        </w:rPr>
        <w:t>in fact</w:t>
      </w:r>
      <w:r w:rsidR="00197C42">
        <w:rPr>
          <w:noProof/>
        </w:rPr>
        <w:t>,</w:t>
      </w:r>
      <w:r>
        <w:t xml:space="preserve"> I am registered as an organ donor. And I am completely </w:t>
      </w:r>
      <w:r w:rsidR="00F022AF">
        <w:t xml:space="preserve">for, donating whole blood, </w:t>
      </w:r>
      <w:r w:rsidR="00F022AF" w:rsidRPr="00197C42">
        <w:rPr>
          <w:noProof/>
        </w:rPr>
        <w:t>plasma</w:t>
      </w:r>
      <w:r w:rsidR="00197C42">
        <w:rPr>
          <w:noProof/>
        </w:rPr>
        <w:t>,</w:t>
      </w:r>
      <w:r w:rsidR="00F022AF">
        <w:t xml:space="preserve"> and bone marrow, especially with the new extraction method.</w:t>
      </w:r>
    </w:p>
    <w:p w14:paraId="1A9656DF" w14:textId="65A68735" w:rsidR="00F022AF" w:rsidRPr="003F32CC" w:rsidRDefault="00F022AF" w:rsidP="0089562E">
      <w:pPr>
        <w:rPr>
          <w:b/>
          <w:bCs/>
        </w:rPr>
      </w:pPr>
      <w:r>
        <w:t xml:space="preserve">I wouldn’t donate any of the above in exchange for </w:t>
      </w:r>
      <w:r w:rsidRPr="00197C42">
        <w:rPr>
          <w:noProof/>
        </w:rPr>
        <w:t>money</w:t>
      </w:r>
      <w:r>
        <w:t xml:space="preserve"> since they all occur naturally and it is not as if I am donating something that my body would never recover from. And with regards to donating organs upon death, I won’t need those organs after I am dead. And I would be very happy if my organs, in a sense myself, would be useful to someone even after I die.</w:t>
      </w:r>
      <w:bookmarkEnd w:id="0"/>
    </w:p>
    <w:sectPr w:rsidR="00F022AF" w:rsidRPr="003F32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unga">
    <w:altName w:val="Segoe UI"/>
    <w:panose1 w:val="020B0502040204020203"/>
    <w:charset w:val="01"/>
    <w:family w:val="roman"/>
    <w:notTrueType/>
    <w:pitch w:val="variable"/>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921AFA"/>
    <w:multiLevelType w:val="hybridMultilevel"/>
    <w:tmpl w:val="4968A6B2"/>
    <w:lvl w:ilvl="0" w:tplc="517C5350">
      <w:start w:val="1"/>
      <w:numFmt w:val="decimal"/>
      <w:lvlText w:val="%1)"/>
      <w:lvlJc w:val="left"/>
      <w:pPr>
        <w:ind w:left="40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4EA08E5"/>
    <w:multiLevelType w:val="hybridMultilevel"/>
    <w:tmpl w:val="80E0AD9A"/>
    <w:lvl w:ilvl="0" w:tplc="517C5350">
      <w:start w:val="1"/>
      <w:numFmt w:val="decimal"/>
      <w:lvlText w:val="%1)"/>
      <w:lvlJc w:val="left"/>
      <w:pPr>
        <w:ind w:left="408" w:hanging="360"/>
      </w:pPr>
      <w:rPr>
        <w:rFont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0NzCzNDc2NzUxtjRQ0lEKTi0uzszPAykwNKwFAJQBcJ0tAAAA"/>
  </w:docVars>
  <w:rsids>
    <w:rsidRoot w:val="00B608F1"/>
    <w:rsid w:val="0003257B"/>
    <w:rsid w:val="000717EC"/>
    <w:rsid w:val="000C2B5D"/>
    <w:rsid w:val="000E06C9"/>
    <w:rsid w:val="000F771B"/>
    <w:rsid w:val="00104B67"/>
    <w:rsid w:val="0017726A"/>
    <w:rsid w:val="00197C42"/>
    <w:rsid w:val="001C21EF"/>
    <w:rsid w:val="001D1B4A"/>
    <w:rsid w:val="001D34C3"/>
    <w:rsid w:val="00293DCF"/>
    <w:rsid w:val="002F5DE7"/>
    <w:rsid w:val="00391BA9"/>
    <w:rsid w:val="003F32CC"/>
    <w:rsid w:val="0048544D"/>
    <w:rsid w:val="004E3EB2"/>
    <w:rsid w:val="0051709B"/>
    <w:rsid w:val="00540B83"/>
    <w:rsid w:val="00560A73"/>
    <w:rsid w:val="00610404"/>
    <w:rsid w:val="006308F0"/>
    <w:rsid w:val="006B46C0"/>
    <w:rsid w:val="00710825"/>
    <w:rsid w:val="00797020"/>
    <w:rsid w:val="007A2EB3"/>
    <w:rsid w:val="008310CC"/>
    <w:rsid w:val="00852D36"/>
    <w:rsid w:val="0089562E"/>
    <w:rsid w:val="008A4DAA"/>
    <w:rsid w:val="0097227F"/>
    <w:rsid w:val="009B4305"/>
    <w:rsid w:val="009C48F9"/>
    <w:rsid w:val="00A272FC"/>
    <w:rsid w:val="00A83FC2"/>
    <w:rsid w:val="00AD0C2D"/>
    <w:rsid w:val="00B608F1"/>
    <w:rsid w:val="00B94920"/>
    <w:rsid w:val="00BA4C86"/>
    <w:rsid w:val="00C325EA"/>
    <w:rsid w:val="00C3304B"/>
    <w:rsid w:val="00C5025B"/>
    <w:rsid w:val="00D26FFA"/>
    <w:rsid w:val="00D5287F"/>
    <w:rsid w:val="00DC0067"/>
    <w:rsid w:val="00E1081C"/>
    <w:rsid w:val="00E31E63"/>
    <w:rsid w:val="00E412AB"/>
    <w:rsid w:val="00E842E2"/>
    <w:rsid w:val="00E8637E"/>
    <w:rsid w:val="00F022AF"/>
    <w:rsid w:val="00F05B76"/>
    <w:rsid w:val="00F80769"/>
    <w:rsid w:val="00F95FC0"/>
    <w:rsid w:val="00FC4BFD"/>
    <w:rsid w:val="00FD755F"/>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F7DF7"/>
  <w15:chartTrackingRefBased/>
  <w15:docId w15:val="{687D7089-EB7A-46B4-8EAD-E9DE4E476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5D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2</TotalTime>
  <Pages>1</Pages>
  <Words>290</Words>
  <Characters>165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arshan Srirangapatanam</dc:creator>
  <cp:keywords/>
  <dc:description/>
  <cp:lastModifiedBy>Sudarshan Srirangapatanam</cp:lastModifiedBy>
  <cp:revision>46</cp:revision>
  <dcterms:created xsi:type="dcterms:W3CDTF">2016-09-01T02:31:00Z</dcterms:created>
  <dcterms:modified xsi:type="dcterms:W3CDTF">2016-10-16T19:34:00Z</dcterms:modified>
</cp:coreProperties>
</file>